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ิทยาศาสตร์</w:t>
      </w:r>
      <w:r>
        <w:t xml:space="preserve"> </w:t>
      </w:r>
      <w:r>
        <w:t xml:space="preserve">ว3110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ม.4/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ขานักเรียนทำเสร็จแล้วใช่ไหมคะที่คุณครูให้ทำไป    อาทิตย์นี้เราจะมาดูกันว่าที่เมื่อกี้นักเรียนได้จดลงไปในสมุดนะคะเราจะมาเล่าแล้วก็อธิบายการต่อใน หมาที่แล้ว    ดูที่จอเลยค่ะนักเรียนดูปัจจัยที่มีผลต่อการเจริญเติบโตของพืช สัปดาห์ที่แล้วเราเรียนกันไปแล้วในเรื่องการสังเคราะห์แสงใช่ไหม  ทีนี้เรามาดูกันว่าปัจจัยที่ทำให้พืชมีการเจริญเติบโต ปัจจัยภายนอกมันมีอะไรบ้าง นักเรียนเห็นไหมว่าในรูปภาพจะมีน้ำใช่ไหมคะ มีแสงมีแก๊สออกซิเจนมีแก๊สคาร์บอนไดออกไซด์ แต่เรามาดู ข้างล่างสุดมันจะมีแร่ธาตุต่างๆซึ่งจะแบ่งออกเป็นอยู่ 3 33  3 ประเภทด้วยกันจะมีแร่ธาตุหลัก แร่ธาตุรองแล้วก็เป็นธาตุอาหารเสริมใช่ไหมคะของเขาก็จะมีอะไร   ธาตุอาหารหลักของพืช   มี  ไนโตรเจนฟอสฟอรัสแล้วก็โพแทสเซียมนะคะหรือที่เราจะเรียกกันในผับ ง่ายภาษาอังกฤษก็จะมีพวกเอ็นพีเคตัวนี้นะคะ ส่วนธาตุอาหารรองก็จะเป็น FC ang พรุ่งนี้ก็จะเป็นแคลเซียม แมกนีเซียมแล้วก็กรรมฐานพวกนี้นะคะ  ส่วนอีกตัวนึงเป็นธาตุอาหารเสริมก็จะเป็นแมงกานีสทองแดงคลอรีนเหล็กพวกนี้ แต่สารอาหารเหล่านี้   เราจะพบในที่ไหนได้บ้าง นะคะนักเรียนดูนักเรียนดู เดี๋ยวนะแป๊บนึง          นี่  ไม้ในตารางนี้เหมือนกันเลยกับที่คุณครูให้นักเรียนนะคะเราจะมาดูว่าไนโตรเจน n ไนโตรเจน เป็นส่วนที่ช่วยในการเจริญเติบโตของพืชนะคะ  ส่วนที่สำคัญเลยแหละคืนนี้  ความรักก็เหมือนกันเพราะรักตัวถัดมาข้างล่าง ฟอสฟอรัสมีส่วนที่สำคัญที่ช่วยในการสังเคราะห์แสง มีส่วนช่วยในการผลิต แป้งและน้ำตาลพวกนี้นะคะส่วนโพแทสเซียม K โพแทสเซียม Xiaomi เราจะพบ จะมีอยู่ในดินชั้นล่างแล้วก็จะถูกดูดซึมด้วยรากของพืชนะคะ ล่างเขาจะดูร้านอาหารเข้าไปเข้าไปใน  ท่อน้ำเลี้ยงของต้นไม้นะคะแล้วก็ส่งกระจายไปในในพวกใบพวกกิ่งก้านต่างๆเพื่อจะทำให้พืชเจริญเติบโตขึ้นมาได้นะคะ ส่วนธาตุอาหารรอง แคลเซียมกรรมฐานโบราณอะไรพวกนี้นะคะ พี่อ่ะ ที่นักเรียนเห็นในรูปตัวนี้นะคะนี จะมีตัวนี้  จะมีตัวนี้อยู่นะคะ    ที่นี้หลังจากที่นักเรียนได้ทำตัวนั้นไปแล้วเดี๋ยวคุณครูจะพานักเรียนทำแบบฝึกหัดวันนี้ก่อนเดี๋ยวเราจะมาเล่ากันต่อ   แบบฝึกหัด นะคะ ธาตุอาหารหลักของพืชมีกี่ธาตุแล้วก็อะไรบ้างจะให้นักเรียนไล่ตอบลงไปนะคะ ข้อที่ 1 ธาตุอาหารหลักธาตุอาหารหลักมีอะไร   อาหารหลักมีกี่ธาตุ อยู่ 3 ธาตุใช่ไหมคะ มีไนโตรเจนฟอสฟอรัสโพแทสเซียมจะให้นักเรียนอธิบายลงไปเพราะว่าคุณครูได้แจกใบความรู้ของนักเรียนไปแล้วนะคะ กระดาษที่แจกไปให้นะคะ จะได้ทำตรงนี้ส่วนใครที่ไม่เข้าใจก็ถาม เดี๋ยวจะให้   ส่งตัวแทน 1 คำถามอยู่นะคะ เตรียมไว้ จะมี 1 คน จะต้องมาเล่าแล้วก็ตั้งคำถามนะคะเพื่อเราจะได้เช็คว่านักเรียนเข้าใจในจุดนี้เท่าไหร่นะคะ  OK มองเห็นไหมลูกในจอ          น้อยเห็นไหม มองเห็นตัวหนังสือไหม  คลินิกข้อนี้มีนักเรียนมองเห็นไหมเดี๋ยวคุณครูขยายให้            โอเคไหมคะตัวนี้มองเห็นไหม     มองเห็นอยู่ใช่ไหมถ้ามองไม่เห็นเดี๋ยวคุณครูจะขึ้นกระดานให้    เอาอย่างนี้แล้วกันถ้าใครมองในจอไม่เห็นเดี๋ยวดูที่บนกระดานนะคะเดี๋ยวคุณครูจะเขียนบนกระดานให้นะคะ โอเคไหม                                         โอเคค่ะทำเสร็จหมดแล้วนะคะจะเหลือน้องไปอยู่คนนึง ไม่เป็นไร        อ่านนักเรียนดูนะคะเราจะมาสรุปกันธาตุอาหารของพืช หลักๆจะมีอยู่ 3    มีธาตุอาหารหลัก ธาตุอาหารรองแล้วก็ ธาตุอาหารเสริม ธาตุอาหารหลักก็จะมีพวก ไนโตรเจน ฟอสฟอรัสโพแทสเซียมใช่ไหมหรือที่เราเรียกกันว่า NPK ตามตัวย่อของมันที่นักเรียนได้ดูนะคะ ปีนี้ธาตุอาหารรองก็จะเป็นพวก แคลเซียม แมกนีเซียม กรรมฐาน  ส่วนพวกอาหารเสริมก็จะเป็นแมงกะนิด ทองแดงคลอรีนพวกนี้นะคะ    ทีนี้เรามาดูกันว่าไนโตรเจนไนโตรเจนนี้ช่วยในเรื่องอะไรไนโตรเจนจะช่วยในเรื่องการเจริญเติบโตของพืชนะคะ     ไนโตรเจนจะช่วยในเรื่องการเจริญเติบโตของพืชแล้วก็เป็นธาตุอาหารหลักของพืชใช่ไหมคะ ช่วยทำให้พืชนี่ มีใบสีเขียว   ไนโตรเจนนี้ก็เป็นส่วนหนึ่งของการสร้างคลอโรฟิลล์ นักเรียนจำได้ไหมโคโรฟิลด์ที่เราเรียนกันไปในสัปดาห์ที่แล้ว คลอโรฟิลล์จะช่วยในการสังเคราะห์แสงใช่ไหม  สีเขียวที่อยู่ตรงใบนะคะ ตัวนี้ไนโตรเจนก็จะเป็นส่วนสร้างคลอโรฟิลล์ให้กับใบพืช ส่วนไนโตรเจนนี้จะพบในไหนบ้าง ไนโตรเจนจะพบในปุ๋ยหมัก หรือว่าพวกพืชตระกูลถั่วนะคะ       ที่นี่ฟอสฟอรัส ฟอสฟอรัสมีส่วนช่วยในการผลิตแป้งและน้ำตาล นะคะ  ช่วยในการเปลี่ยนพลังงานแสงอาทิตย์เป็นพลังงานเคมีในพืช  ช่วยผลิตอาหาร กระตุ้นการออกดอกและการเจริญเติบโตของราก   ฟอสฟอรัสก็จำมักพบในปุ๋ยหมักเหมือนกันนะคะ ส่วนโพแทสเซียมโพแทสเซียมนี้เราจะอยู่ในดินชั้นล่าง จะถูกดูดซึมด้วยรากก็จะดูดโพแทสเซียมมีขึ้นมา นะคะมีส่วนช่วยในการสร้างโปรตีน ทำให้ได้ผลผลิตที่มีคุณภาพนะคะ  ลดการเกิดโรคต่างๆโพแทสเซียมมีแต่เป็นแร่ธาตุที่อยู่ในดิน   ตามที่นักเรียนได้ทำแบบทดสอบหรือแบบฝึกหัดไปที่คุณครูถามว่าธาตุอาหารหลักของพืชมีกี่ธาตุอะไรบ้าง  ทีนี้จะถาม จะถามฮานอย  ถามน้องให้หน่อยยืนขึ้นค่ะ      มาน้อยธาตุอาหารหลักมีกี่ธาตุ                         เท่าไหร่คะ           ไม่สบายหรอ    ราคาน้อยไม่ค่อยสบาย     เปลี่ยนเดี๋ยวให้เพื่อนช่วยค่ะ   เชิญน้องบิวน้องบิวธาตุอาหารหลักมีกี่ธาตุคะ                มีอยู่ 3 ภาคที่มี       Almera Almera ไม่ได้แปลกลับมาให้ใช่ไหมคะเวลาเด็กตอบ  ใส่ล่างพูดไหมคะมีไหมคะ  ค่ะคุณครูได้ยินไหมคะพูดอยู่ค่ะอ๋อค่ะเพิ่งได้ยินค่ะค่ะเมื่อกี้น้องตอบว่าธาตุอาหารหลักมี 3 ธาตุค่ะ     มีอะไรบ้างคะ            b a n k p a k ค่ะ โอเคค่ะขอบคุณค่ะ  ธาตุอาหารหลักก็จะมีอยู่ 3 ตัวอย่างที่น้องบิวได้ตอบนะคะก็จะมี n มี P มี K ไนโตรเจนฟอสฟอรัส แล้วก็โพแทสเซียมนะคะตามนั้นนะคะส่วนธาตุอาหารรองธาตุอาหารรองก็จะเป็นแคลเซียมใช่ไหมแมกนีเซียมกำมะถัน ตามที่นักเรียนได้ เรียนไปแล้วเมื่อกี้ที่กูพูดได้สรุปไปแล้ว     ok ขอบคุณมากค่ะ    นั่งค่ะ       ที่นี่ จากที่นักเรียนได้ทำแบบทดสอบไปนะคะ  เดี๋ยวให้นักเรียนเก็บสมุดรวบรวมกันไว้เดี๋ยวคุณครูจะเอามาตรวจแต่จากที่เดินดูก็น่าจะทำถูกกันหมดทุกคนแล้วล่ะค่ะ แต่ว่าให้นักเรียนเอารวมไว้เดี๋ยวคุณครูจะ ตรวจแล้วก็ให้คะแนนนะคะสำหรับวันนี้เราจะพักกันไว้แค่นี้ก่อนนะคะ   มีใครไม่เข้าใจตรงไหนไหม   ถามมีไหมคะ   โอเคค่ะถ้าอย่างนั้นไว้พอแค่นี้ค่ะ               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ิทยาศาสตร์ ว31101 (เช้า) ม.4/1</dc:title>
  <dc:creator/>
  <cp:keywords/>
  <dcterms:created xsi:type="dcterms:W3CDTF">2024-01-04T02:58:32Z</dcterms:created>
  <dcterms:modified xsi:type="dcterms:W3CDTF">2024-01-04T02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4 กรกฎาคม 2566 เวลา 08.30 น.</vt:lpwstr>
  </property>
  <property fmtid="{D5CDD505-2E9C-101B-9397-08002B2CF9AE}" pid="3" name="subtitle">
    <vt:lpwstr/>
  </property>
</Properties>
</file>